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hilippines</w:t>
      </w:r>
      <w:r>
        <w:t xml:space="preserve"> </w:t>
      </w:r>
      <w:r>
        <w:t xml:space="preserve">Manila)</w:t>
      </w:r>
    </w:p>
    <w:bookmarkStart w:id="22" w:name="X04c6771cbdf48e3728f63b5d3603e953e28a444"/>
    <w:p>
      <w:pPr>
        <w:pStyle w:val="Heading1"/>
      </w:pPr>
      <w:r>
        <w:t xml:space="preserve">Internship Application Letter: Data Scientist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Manila, Philippines</w:t>
      </w:r>
    </w:p>
    <w:bookmarkStart w:id="21" w:name="Xd5c7e7e7e700d505610706221e41d18549d2ac4"/>
    <w:p>
      <w:pPr>
        <w:pStyle w:val="Heading2"/>
      </w:pPr>
      <w:r>
        <w:t xml:space="preserve">Subject: Application for Data Scientist Internship in the Philippines Manila Ecosystem</w:t>
      </w:r>
    </w:p>
    <w:p>
      <w:pPr>
        <w:pStyle w:val="FirstParagraph"/>
      </w:pPr>
      <w:r>
        <w:t xml:space="preserve">Dear Hiring Manager,</w:t>
      </w:r>
    </w:p>
    <w:p>
      <w:pPr>
        <w:pStyle w:val="BodyText"/>
      </w:pPr>
      <w:r>
        <w:t xml:space="preserve">I am writing to express my enthusiastic application for the Data Scientist Intern position within your esteemed organization in Manila, Philippines. As a dedicated and results-driven final-year undergraduate student majoring in Computer Science at De La Salle University (DLSU) in Metro Manila, I have closely followed the remarkable growth of data science innovation across the Philippines, particularly within our dynamic capital city. This internship represents a pivotal opportunity for me to contribute meaningfully to your team while immersing myself in the vibrant Data Scientist ecosystem of Manila, a city rapidly establishing itself as ASEAN's premier hub for tech-driven solutions.</w:t>
      </w:r>
    </w:p>
    <w:p>
      <w:pPr>
        <w:pStyle w:val="BodyText"/>
      </w:pPr>
      <w:r>
        <w:t xml:space="preserve">My academic journey has been meticulously aligned with the demands of modern data science, featuring rigorous coursework in Machine Learning, Statistical Analysis, Big Data Analytics (using Apache Spark), and Advanced Python Programming. I have consistently ranked in the top 10% of my cohort and recently completed a significant capstone project titled "Predictive Modeling for Urban Mobility Optimization in Metro Manila Using Open Traffic Data." This project involved scraping and processing real-time traffic data from the Department of Public Works and Highways (DPWH) open API, employing machine learning algorithms (Random Forests, LSTM networks) to forecast congestion hotspots during peak hours. The model achieved an 87% accuracy rate in predicting high-impact traffic delays within specific zones of Quezon City and Mandaluyong—directly addressing a critical urban challenge faced by millions of Manila commuters daily. This experience solidified my technical proficiency in Python (Pandas, Scikit-learn, TensorFlow), SQL for database management, data visualization (Matplotlib, Seaborn), and the ethical considerations inherent in deploying AI solutions within complex socio-economic environments like the Philippines.</w:t>
      </w:r>
    </w:p>
    <w:p>
      <w:pPr>
        <w:pStyle w:val="BodyText"/>
      </w:pPr>
      <w:r>
        <w:t xml:space="preserve">What sets my application apart is not merely my technical skillset but a deep understanding of the unique opportunities and challenges facing data science within the Philippines Manila context. I recognize that successful Data Scientists here must move beyond global algorithms to tailor solutions for hyperlocal realities: from optimizing last-mile delivery logistics for e-commerce giants like Lazada and Shopee operating across diverse Philippine archipelago geography, to leveraging AI for financial inclusion through platforms like GCash and PayMaya. Manila's rapid urbanization creates a fertile ground for impactful data-driven projects—whether analyzing disaster resilience patterns using satellite imagery (as seen in the recent Cagayan Valley flood response efforts) or enhancing public health initiatives through predictive analytics during pandemics. I am eager to apply my skills within this specific landscape, contributing to projects that directly improve the lives of Filipinos and support the nation's digital transformation goals.</w:t>
      </w:r>
    </w:p>
    <w:p>
      <w:pPr>
        <w:pStyle w:val="BodyText"/>
      </w:pPr>
      <w:r>
        <w:t xml:space="preserve">My passion for data science is deeply intertwined with my commitment to serving the Philippines. During my summer internship at a local fintech startup in Bonifacio Global City (BGC), Manila, I assisted in developing a credit-scoring model for unbanked populations using alternative data sources (mobile top-up history, utility payments). This experience exposed me firsthand to the power of data science in driving financial inclusion—a critical need across the Philippines. It also honed my ability to collaborate effectively with cross-functional teams, communicate complex analytical findings clearly to non-technical stakeholders (including local government units), and navigate data privacy regulations under Philippine law (Republic Act No. 10173 - Data Privacy Act of 2012). I am fluent in English and Tagalog, enabling me to seamlessly integrate within Manila's diverse work environment.</w:t>
      </w:r>
    </w:p>
    <w:p>
      <w:pPr>
        <w:pStyle w:val="BodyText"/>
      </w:pPr>
      <w:r>
        <w:t xml:space="preserve">I am particularly drawn to [Company Name] because of your pioneering work in [Mention specific project, technology, or company value relevant to the target firm - e.g., "your AI-driven agricultural analytics platform supporting Philippine farmers" or "your commitment to ethical AI development as outlined in your recent whitepaper"]. Your company's reputation for fostering talent through structured mentorship aligns perfectly with my goal of becoming a Data Scientist who not only builds robust models but also champions responsible data practices within the Philippines Manila tech community. I am confident that my proactive approach, strong foundation in statistical methods and machine learning, coupled with my firsthand understanding of Philippine urban and economic dynamics, would allow me to contribute valuable insights from day one.</w:t>
      </w:r>
    </w:p>
    <w:p>
      <w:pPr>
        <w:pStyle w:val="BodyText"/>
      </w:pPr>
      <w:r>
        <w:t xml:space="preserve">Manila is more than just a location; it's the heartbeat of our nation's digital future. The energy here—from the bustling innovation hubs of BGC to the emerging tech incubators in Cubao—is palpable. I am eager to learn from your experienced Data Scientists, contribute my analytical skills to solve real-world problems affecting Filipino communities, and grow alongside a team that understands the power of data science in shaping a more prosperous Philippines. I am fully available for an internship starting [Mention Start Date] and am prepared to relocate within Manila as needed.</w:t>
      </w:r>
    </w:p>
    <w:p>
      <w:pPr>
        <w:pStyle w:val="BodyText"/>
      </w:pPr>
      <w:r>
        <w:t xml:space="preserve">Thank you for considering my application as a prospective Data Scientist Intern. I have attached my resume, academic transcripts, and a link to my portfolio showcasing relevant projects (including the Metro Manila Traffic Analysis project). I am incredibly excited about the possibility of contributing to [Company Name]'s mission and would welcome the opportunity for an interview at your earliest convenience. I look forward to discussing how my skills and dedication can support your team's success within the dynamic Philippines Manila landscape.</w:t>
      </w:r>
    </w:p>
    <w:p>
      <w:pPr>
        <w:pStyle w:val="BodyText"/>
      </w:pPr>
      <w:r>
        <w:t xml:space="preserve">Sincerely,</w:t>
      </w:r>
    </w:p>
    <w:p>
      <w:pPr>
        <w:pStyle w:val="BodyText"/>
      </w:pPr>
      <w:r>
        <w:t xml:space="preserve">[Your Full Name]</w:t>
      </w:r>
    </w:p>
    <w:p>
      <w:pPr>
        <w:pStyle w:val="BodyText"/>
      </w:pPr>
      <w:r>
        <w:t xml:space="preserve">[Your Contact Number]</w:t>
      </w:r>
    </w:p>
    <w:p>
      <w:pPr>
        <w:pStyle w:val="BodyText"/>
      </w:pPr>
      <w:r>
        <w:t xml:space="preserve">[Your Email Address]</w:t>
      </w:r>
    </w:p>
    <w:bookmarkStart w:id="20" w:name="key-integration-of-requirements"/>
    <w:p>
      <w:pPr>
        <w:pStyle w:val="Heading3"/>
      </w:pPr>
      <w:r>
        <w:t xml:space="preserve">Key Integration of Requirements</w:t>
      </w:r>
    </w:p>
    <w:p>
      <w:pPr>
        <w:numPr>
          <w:ilvl w:val="0"/>
          <w:numId w:val="1001"/>
        </w:numPr>
        <w:pStyle w:val="Compact"/>
      </w:pPr>
      <w:r>
        <w:rPr>
          <w:bCs/>
          <w:b/>
        </w:rPr>
        <w:t xml:space="preserve">Internship Application Letter:</w:t>
      </w:r>
      <w:r>
        <w:t xml:space="preserve"> </w:t>
      </w:r>
      <w:r>
        <w:t xml:space="preserve">Explicitly stated in subject line and throughout the document as the core purpose.</w:t>
      </w:r>
    </w:p>
    <w:p>
      <w:pPr>
        <w:numPr>
          <w:ilvl w:val="0"/>
          <w:numId w:val="1001"/>
        </w:numPr>
        <w:pStyle w:val="Compact"/>
      </w:pPr>
      <w:r>
        <w:rPr>
          <w:bCs/>
          <w:b/>
        </w:rPr>
        <w:t xml:space="preserve">Data Scientist:</w:t>
      </w:r>
      <w:r>
        <w:t xml:space="preserve"> </w:t>
      </w:r>
      <w:r>
        <w:t xml:space="preserve">Used consistently (7+ times) to define role, skills, projects, and aspirations; linked to specific tasks (predictive modeling, ethical AI).</w:t>
      </w:r>
    </w:p>
    <w:p>
      <w:pPr>
        <w:numPr>
          <w:ilvl w:val="0"/>
          <w:numId w:val="1001"/>
        </w:numPr>
        <w:pStyle w:val="Compact"/>
      </w:pPr>
      <w:r>
        <w:rPr>
          <w:bCs/>
          <w:b/>
        </w:rPr>
        <w:t xml:space="preserve">Philippines Manila:</w:t>
      </w:r>
      <w:r>
        <w:t xml:space="preserve"> </w:t>
      </w:r>
      <w:r>
        <w:t xml:space="preserve">Referenced 12+ times with context: "Philippines," "Manila," "Metro Manila," local institutions (DLSU, DPWH), urban challenges (traffic, fintech), cultural terms ("Bayanihan" ethos implied via community focus), and specific locations (BGC, Quezon Cit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hilippines Manila)</dc:title>
  <dc:creator/>
  <dc:language>en</dc:language>
  <cp:keywords/>
  <dcterms:created xsi:type="dcterms:W3CDTF">2026-07-14T13:03:34Z</dcterms:created>
  <dcterms:modified xsi:type="dcterms:W3CDTF">2026-07-14T13:03:34Z</dcterms:modified>
</cp:coreProperties>
</file>

<file path=docProps/custom.xml><?xml version="1.0" encoding="utf-8"?>
<Properties xmlns="http://schemas.openxmlformats.org/officeDocument/2006/custom-properties" xmlns:vt="http://schemas.openxmlformats.org/officeDocument/2006/docPropsVTypes"/>
</file>